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8938F5B" w:rsidR="00F4525C" w:rsidRDefault="00526802" w:rsidP="009B61E5">
          <w:pPr>
            <w:pStyle w:val="VCAADocumenttitle"/>
          </w:pPr>
          <w:r w:rsidRPr="00526802">
            <w:t>Unit 2, Module 2 – Issues Oral Presentation</w:t>
          </w:r>
        </w:p>
      </w:sdtContent>
    </w:sdt>
    <w:tbl>
      <w:tblPr>
        <w:tblStyle w:val="TableGrid34"/>
        <w:tblW w:w="21659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2551"/>
        <w:gridCol w:w="2552"/>
        <w:gridCol w:w="2552"/>
        <w:gridCol w:w="2268"/>
        <w:gridCol w:w="2268"/>
        <w:gridCol w:w="2268"/>
        <w:gridCol w:w="2268"/>
        <w:gridCol w:w="4252"/>
      </w:tblGrid>
      <w:tr w:rsidR="00526802" w:rsidRPr="00526802" w14:paraId="7F8268FA" w14:textId="77777777" w:rsidTr="00013CFD">
        <w:trPr>
          <w:cantSplit/>
          <w:trHeight w:val="1230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4386E4BD" w14:textId="77777777" w:rsidR="00526802" w:rsidRPr="00526802" w:rsidRDefault="00526802" w:rsidP="0052680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bookmarkStart w:id="0" w:name="TemplateOverview"/>
            <w:bookmarkEnd w:id="0"/>
            <w:r w:rsidRPr="00526802">
              <w:rPr>
                <w:rFonts w:ascii="Arial Narrow" w:eastAsia="Times New Roman" w:hAnsi="Arial Narrow" w:cs="Arial"/>
                <w:b/>
                <w:sz w:val="20"/>
                <w:szCs w:val="20"/>
              </w:rPr>
              <w:t>Excelli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20A3E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final note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FAF5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ummarises information for a conclus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62073729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Includes examples and eviden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BF87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esents for up to 4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7952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consistentl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26557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facial expressions</w:t>
            </w:r>
          </w:p>
          <w:p w14:paraId="1076A8D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33787E9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Engages with the wider audienc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5C6A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onounces all words accurately</w:t>
            </w:r>
          </w:p>
        </w:tc>
      </w:tr>
      <w:tr w:rsidR="00526802" w:rsidRPr="00526802" w14:paraId="7D7F5DAD" w14:textId="77777777" w:rsidTr="00013CFD">
        <w:trPr>
          <w:cantSplit/>
          <w:trHeight w:val="1294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49023222" w14:textId="77777777" w:rsidR="00526802" w:rsidRPr="00526802" w:rsidRDefault="00526802" w:rsidP="0052680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Arial"/>
                <w:b/>
                <w:sz w:val="20"/>
                <w:szCs w:val="20"/>
              </w:rPr>
              <w:t>Achievi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A312B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eeks teacher feedback on their draft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D3143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Outlines their opinion on the issu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567ADE1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Explains information in their own word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68913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2 and 3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56CF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Uses intonation on occas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19851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Enhances presentation with hand gestur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77ED46C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Engages with a few members of the audienc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1E51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onounces keywords accurately</w:t>
            </w:r>
          </w:p>
        </w:tc>
      </w:tr>
      <w:tr w:rsidR="00526802" w:rsidRPr="00526802" w14:paraId="6FB28C56" w14:textId="77777777" w:rsidTr="00013CFD">
        <w:trPr>
          <w:cantSplit/>
          <w:trHeight w:val="1357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1A39B561" w14:textId="77777777" w:rsidR="00526802" w:rsidRPr="00526802" w:rsidRDefault="00526802" w:rsidP="0052680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003B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Drafts the presentation in their workbook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CB1CCF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Outlines both sides of the issu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71CF3CF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tates specific information on the iss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386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esents for between 1 to 2 minut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A5F9F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peaks at a speed which allows them to be understoo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323F0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Stands in a formal mann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3DF68B79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audience occasionally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1804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Uses formal language</w:t>
            </w:r>
          </w:p>
        </w:tc>
      </w:tr>
      <w:tr w:rsidR="00526802" w:rsidRPr="00526802" w14:paraId="7FFF065E" w14:textId="77777777" w:rsidTr="00013CFD">
        <w:trPr>
          <w:cantSplit/>
          <w:trHeight w:val="1152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  <w:hideMark/>
          </w:tcPr>
          <w:p w14:paraId="2FBEC511" w14:textId="77777777" w:rsidR="00526802" w:rsidRPr="00526802" w:rsidRDefault="00526802" w:rsidP="0052680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Arial"/>
                <w:b/>
                <w:sz w:val="20"/>
                <w:szCs w:val="20"/>
              </w:rPr>
              <w:t>Not yet satisfactory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AE089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Completes the templat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4CCED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Includes an introduction to the issu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41565BD1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tates general information on the iss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D31DA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Presents for less than 1 minute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E3243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Speaks in monotone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1B2BC7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Remains in one position or moves around a lo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06B397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  <w:t>Looks at the teacher occasionally</w:t>
            </w:r>
          </w:p>
        </w:tc>
        <w:tc>
          <w:tcPr>
            <w:tcW w:w="4252" w:type="dxa"/>
            <w:vMerge w:val="restart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7C78A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Uses informal language</w:t>
            </w:r>
          </w:p>
        </w:tc>
      </w:tr>
      <w:tr w:rsidR="00526802" w:rsidRPr="00526802" w14:paraId="14230F61" w14:textId="77777777" w:rsidTr="00013CFD">
        <w:trPr>
          <w:cantSplit/>
          <w:trHeight w:val="20"/>
        </w:trPr>
        <w:tc>
          <w:tcPr>
            <w:tcW w:w="6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4537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3A852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D176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0E777415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CFCCF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Didn’t present</w:t>
            </w: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B46FF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F8E83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65B0451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sz w:val="18"/>
                <w:szCs w:val="18"/>
              </w:rPr>
              <w:t>Not shown</w:t>
            </w:r>
          </w:p>
        </w:tc>
        <w:tc>
          <w:tcPr>
            <w:tcW w:w="4252" w:type="dxa"/>
            <w:vMerge/>
            <w:tcBorders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1714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</w:rPr>
            </w:pPr>
          </w:p>
        </w:tc>
      </w:tr>
      <w:tr w:rsidR="00526802" w:rsidRPr="00526802" w14:paraId="150BFE2F" w14:textId="77777777" w:rsidTr="00013CFD">
        <w:trPr>
          <w:trHeight w:val="20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14:paraId="2011AF44" w14:textId="77777777" w:rsidR="00526802" w:rsidRPr="00526802" w:rsidRDefault="00526802" w:rsidP="0052680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D91ED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Planning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42337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tructur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BD7C0F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ubject knowledg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257E3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Length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273FC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Voic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86030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Non-verbal communic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58BF02E1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Eye Contac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E4BBA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18"/>
                <w:szCs w:val="18"/>
              </w:rPr>
              <w:t>Spoken</w:t>
            </w:r>
          </w:p>
        </w:tc>
      </w:tr>
      <w:tr w:rsidR="00526802" w:rsidRPr="00526802" w14:paraId="6AFE2A01" w14:textId="77777777" w:rsidTr="00013CFD">
        <w:trPr>
          <w:trHeight w:val="20"/>
        </w:trPr>
        <w:tc>
          <w:tcPr>
            <w:tcW w:w="6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2FBDD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sz w:val="20"/>
                <w:szCs w:val="20"/>
              </w:rPr>
            </w:pPr>
          </w:p>
        </w:tc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4124F5E6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Content</w:t>
            </w:r>
          </w:p>
        </w:tc>
        <w:tc>
          <w:tcPr>
            <w:tcW w:w="907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  <w:hideMark/>
          </w:tcPr>
          <w:p w14:paraId="41FA3D44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Presentation skill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D22D5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</w:pPr>
            <w:r w:rsidRPr="00526802">
              <w:rPr>
                <w:rFonts w:ascii="Arial Narrow" w:eastAsia="Times New Roman" w:hAnsi="Arial Narrow" w:cs="Times New Roman"/>
                <w:b/>
                <w:sz w:val="36"/>
                <w:szCs w:val="36"/>
              </w:rPr>
              <w:t>Language use</w:t>
            </w:r>
          </w:p>
        </w:tc>
      </w:tr>
      <w:tr w:rsidR="00526802" w:rsidRPr="00526802" w14:paraId="11C3DF36" w14:textId="77777777" w:rsidTr="00013CFD">
        <w:trPr>
          <w:trHeight w:val="965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9E6665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</w:rPr>
            </w:pPr>
          </w:p>
        </w:tc>
        <w:tc>
          <w:tcPr>
            <w:tcW w:w="76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5ECAF83F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roduction</w:t>
            </w:r>
            <w:r w:rsidRPr="00526802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outline key information about the issue. What is the issue? Define and explain it. Who does it affect? Why is it important?</w:t>
            </w:r>
          </w:p>
          <w:p w14:paraId="2BA274A3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</w:p>
          <w:p w14:paraId="12614C56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Sides of the issue</w:t>
            </w:r>
            <w:r w:rsidRPr="00526802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outline the key idea and main argument for and against the issue.</w:t>
            </w:r>
          </w:p>
          <w:p w14:paraId="39BA3EC8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</w:p>
          <w:p w14:paraId="390759B2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Opinion</w:t>
            </w:r>
            <w:r w:rsidRPr="00526802">
              <w:rPr>
                <w:rFonts w:ascii="Arial Narrow" w:eastAsia="Times New Roman" w:hAnsi="Arial Narrow" w:cs="Times New Roman"/>
                <w:iCs/>
                <w:sz w:val="20"/>
                <w:szCs w:val="20"/>
              </w:rPr>
              <w:t xml:space="preserve"> – tell us what you think about the issue. How does it make you feel? Do you have any experience with it? Why did you choose this issue?</w:t>
            </w:r>
          </w:p>
        </w:tc>
        <w:tc>
          <w:tcPr>
            <w:tcW w:w="9072" w:type="dxa"/>
            <w:gridSpan w:val="4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24" w:space="0" w:color="auto"/>
            </w:tcBorders>
            <w:shd w:val="clear" w:color="auto" w:fill="auto"/>
          </w:tcPr>
          <w:p w14:paraId="6A08CFBD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Monotone</w:t>
            </w:r>
            <w:r w:rsidRPr="00526802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26802">
              <w:rPr>
                <w:rFonts w:ascii="Arial Narrow" w:eastAsia="Times New Roman" w:hAnsi="Arial Narrow" w:cs="Times New Roman"/>
                <w:sz w:val="20"/>
                <w:szCs w:val="20"/>
              </w:rPr>
              <w:t>= no change in speed or intonation, the voice stays the same the whole time, not engaging.</w:t>
            </w:r>
            <w:r w:rsidRPr="00526802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</w:p>
          <w:p w14:paraId="6F1669D6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49E73153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Intonation</w:t>
            </w:r>
            <w:r w:rsidRPr="00526802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26802">
              <w:rPr>
                <w:rFonts w:ascii="Arial Narrow" w:eastAsia="Times New Roman" w:hAnsi="Arial Narrow" w:cs="Times New Roman"/>
                <w:sz w:val="20"/>
                <w:szCs w:val="20"/>
              </w:rPr>
              <w:t>= your voice going up and down when speaking, highlights key words, interesting to listen to.</w:t>
            </w:r>
          </w:p>
          <w:p w14:paraId="455C1D49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79DC5514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Non-verbal communication</w:t>
            </w:r>
            <w:r w:rsidRPr="00526802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= </w:t>
            </w:r>
            <w:r w:rsidRPr="00526802">
              <w:rPr>
                <w:rFonts w:ascii="Arial Narrow" w:eastAsia="Times New Roman" w:hAnsi="Arial Narrow" w:cs="Times New Roman"/>
                <w:sz w:val="20"/>
                <w:szCs w:val="20"/>
              </w:rPr>
              <w:t>body movement, posture (how you hold your body), gesture (hand movements) and facial expression.</w:t>
            </w:r>
          </w:p>
          <w:p w14:paraId="14B8DF1F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  <w:p w14:paraId="13546FAC" w14:textId="77777777" w:rsidR="00526802" w:rsidRPr="00526802" w:rsidRDefault="00526802" w:rsidP="00526802">
            <w:pPr>
              <w:rPr>
                <w:rFonts w:ascii="Arial Narrow" w:eastAsia="Times New Roman" w:hAnsi="Arial Narrow" w:cs="Times New Roman"/>
                <w:sz w:val="20"/>
                <w:szCs w:val="20"/>
              </w:rPr>
            </w:pPr>
            <w:r w:rsidRPr="00526802">
              <w:rPr>
                <w:rFonts w:ascii="Arial Narrow" w:eastAsia="Times New Roman" w:hAnsi="Arial Narrow" w:cs="Times New Roman"/>
                <w:b/>
                <w:bCs/>
                <w:iCs/>
                <w:sz w:val="20"/>
                <w:szCs w:val="20"/>
              </w:rPr>
              <w:t>Looks vs engages</w:t>
            </w:r>
            <w:r w:rsidRPr="00526802"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  <w:t xml:space="preserve"> </w:t>
            </w:r>
            <w:r w:rsidRPr="00526802">
              <w:rPr>
                <w:rFonts w:ascii="Arial Narrow" w:eastAsia="Times New Roman" w:hAnsi="Arial Narrow" w:cs="Times New Roman"/>
                <w:sz w:val="20"/>
                <w:szCs w:val="20"/>
              </w:rPr>
              <w:t>= looking at someone means you glance at them for a short time but there is no connection. Engaging someone means you look them in the eye, may smile and are talking directly to them.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Style w:val="TableGrid34"/>
              <w:tblW w:w="334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669"/>
              <w:gridCol w:w="1671"/>
            </w:tblGrid>
            <w:tr w:rsidR="00526802" w:rsidRPr="00526802" w14:paraId="02F82430" w14:textId="77777777" w:rsidTr="00013CFD">
              <w:trPr>
                <w:trHeight w:val="374"/>
                <w:jc w:val="center"/>
              </w:trPr>
              <w:tc>
                <w:tcPr>
                  <w:tcW w:w="334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294CD0EF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Characteristics of formal and informal language</w:t>
                  </w:r>
                </w:p>
              </w:tc>
            </w:tr>
            <w:tr w:rsidR="00526802" w:rsidRPr="00526802" w14:paraId="2FCFCF25" w14:textId="77777777" w:rsidTr="00013CFD">
              <w:trPr>
                <w:trHeight w:val="1754"/>
                <w:jc w:val="center"/>
              </w:trPr>
              <w:tc>
                <w:tcPr>
                  <w:tcW w:w="16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491043B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Formal</w:t>
                  </w:r>
                </w:p>
                <w:p w14:paraId="4A5C0727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erious</w:t>
                  </w:r>
                </w:p>
                <w:p w14:paraId="478B4B16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bjective</w:t>
                  </w:r>
                </w:p>
                <w:p w14:paraId="45CC5313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Impersonal</w:t>
                  </w:r>
                </w:p>
                <w:p w14:paraId="4A9BCFB3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asoned</w:t>
                  </w:r>
                </w:p>
                <w:p w14:paraId="567BF106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ontrolled</w:t>
                  </w:r>
                </w:p>
                <w:p w14:paraId="6BDA5BB4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Reserved</w:t>
                  </w:r>
                </w:p>
              </w:tc>
              <w:tc>
                <w:tcPr>
                  <w:tcW w:w="16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32FCF124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b/>
                      <w:sz w:val="20"/>
                      <w:szCs w:val="20"/>
                    </w:rPr>
                    <w:t>Informal</w:t>
                  </w:r>
                </w:p>
                <w:p w14:paraId="2CBBC985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Light</w:t>
                  </w:r>
                </w:p>
                <w:p w14:paraId="3B2ECC2F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Humorous</w:t>
                  </w:r>
                </w:p>
                <w:p w14:paraId="0D5BEAE3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ersonal</w:t>
                  </w:r>
                </w:p>
                <w:p w14:paraId="1A4EC8B4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Casual</w:t>
                  </w:r>
                </w:p>
                <w:p w14:paraId="5B766ABE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Offhanded</w:t>
                  </w:r>
                </w:p>
                <w:p w14:paraId="68E9F48E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Plainspoken</w:t>
                  </w:r>
                </w:p>
                <w:p w14:paraId="7257DD40" w14:textId="77777777" w:rsidR="00526802" w:rsidRPr="00526802" w:rsidRDefault="00526802" w:rsidP="00526802">
                  <w:pPr>
                    <w:tabs>
                      <w:tab w:val="left" w:pos="1155"/>
                    </w:tabs>
                    <w:jc w:val="center"/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</w:pPr>
                  <w:r w:rsidRPr="00526802">
                    <w:rPr>
                      <w:rFonts w:ascii="Arial Narrow" w:eastAsia="Times New Roman" w:hAnsi="Arial Narrow" w:cs="Times New Roman"/>
                      <w:sz w:val="20"/>
                      <w:szCs w:val="20"/>
                    </w:rPr>
                    <w:t>Simple</w:t>
                  </w:r>
                </w:p>
              </w:tc>
            </w:tr>
          </w:tbl>
          <w:p w14:paraId="524A91B0" w14:textId="77777777" w:rsidR="00526802" w:rsidRPr="00526802" w:rsidRDefault="00526802" w:rsidP="00526802">
            <w:pPr>
              <w:jc w:val="center"/>
              <w:rPr>
                <w:rFonts w:ascii="Arial Narrow" w:eastAsia="Times New Roman" w:hAnsi="Arial Narrow" w:cs="Times New Roman"/>
                <w:i/>
                <w:sz w:val="20"/>
                <w:szCs w:val="20"/>
              </w:rPr>
            </w:pP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BFE6642" w:rsidR="00A922F4" w:rsidRPr="00D86DE4" w:rsidRDefault="00526802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Module 2 – Issues Oral Presentation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1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0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9"/>
  </w:num>
  <w:num w:numId="6" w16cid:durableId="1035733301">
    <w:abstractNumId w:val="11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2"/>
  </w:num>
  <w:num w:numId="14" w16cid:durableId="17577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270F"/>
    <w:rsid w:val="0003772A"/>
    <w:rsid w:val="0005780E"/>
    <w:rsid w:val="00065CC6"/>
    <w:rsid w:val="00077A65"/>
    <w:rsid w:val="000A71F7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37A1F"/>
    <w:rsid w:val="00566029"/>
    <w:rsid w:val="00570B45"/>
    <w:rsid w:val="00572D14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8012D2"/>
    <w:rsid w:val="00813C37"/>
    <w:rsid w:val="008154B5"/>
    <w:rsid w:val="00823962"/>
    <w:rsid w:val="0084485F"/>
    <w:rsid w:val="00852719"/>
    <w:rsid w:val="00860115"/>
    <w:rsid w:val="0088783C"/>
    <w:rsid w:val="008A74EB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91FE7"/>
    <w:rsid w:val="00CB68E8"/>
    <w:rsid w:val="00D00600"/>
    <w:rsid w:val="00D04F01"/>
    <w:rsid w:val="00D06414"/>
    <w:rsid w:val="00D338E4"/>
    <w:rsid w:val="00D51947"/>
    <w:rsid w:val="00D532F0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652C3-0F94-4B37-A864-86A58A635643}"/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Module 2 – Issues Oral Presentation</dc:title>
  <dc:creator>Derek Tolan</dc:creator>
  <cp:lastModifiedBy>Thomas Heeren</cp:lastModifiedBy>
  <cp:revision>2</cp:revision>
  <cp:lastPrinted>2015-05-15T02:36:00Z</cp:lastPrinted>
  <dcterms:created xsi:type="dcterms:W3CDTF">2022-04-20T11:35:00Z</dcterms:created>
  <dcterms:modified xsi:type="dcterms:W3CDTF">2022-04-2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